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13EAD" w14:textId="386E3E71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</w:t>
      </w:r>
      <w:r w:rsidR="00C41D3A">
        <w:rPr>
          <w:sz w:val="32"/>
          <w:szCs w:val="32"/>
        </w:rPr>
        <w:t>3</w:t>
      </w:r>
    </w:p>
    <w:p w14:paraId="1FEE0CFC" w14:textId="335DB1F2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9E3FC9">
        <w:rPr>
          <w:b/>
          <w:color w:val="4E81BD"/>
          <w:sz w:val="2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6371498" w14:textId="11C8CDF3" w:rsidR="009E3FC9" w:rsidRPr="002F30C2" w:rsidRDefault="00BA27F4" w:rsidP="002F30C2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81" w:type="dxa"/>
        <w:tblLayout w:type="fixed"/>
        <w:tblLook w:val="04A0" w:firstRow="1" w:lastRow="0" w:firstColumn="1" w:lastColumn="0" w:noHBand="0" w:noVBand="1"/>
      </w:tblPr>
      <w:tblGrid>
        <w:gridCol w:w="2875"/>
        <w:gridCol w:w="792"/>
        <w:gridCol w:w="1692"/>
        <w:gridCol w:w="3082"/>
        <w:gridCol w:w="1440"/>
      </w:tblGrid>
      <w:tr w:rsidR="009E3FC9" w:rsidRPr="003213FA" w14:paraId="78A9317D" w14:textId="77777777" w:rsidTr="001379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A1DED4D" w14:textId="77777777" w:rsidR="009E3FC9" w:rsidRPr="003213FA" w:rsidRDefault="009E3FC9" w:rsidP="001379DD">
            <w:pPr>
              <w:spacing w:line="259" w:lineRule="auto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92" w:type="dxa"/>
          </w:tcPr>
          <w:p w14:paraId="792573E4" w14:textId="77777777" w:rsidR="009E3FC9" w:rsidRPr="003213FA" w:rsidRDefault="009E3FC9" w:rsidP="001379D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92" w:type="dxa"/>
          </w:tcPr>
          <w:p w14:paraId="2CDBF8A0" w14:textId="77777777" w:rsidR="009E3FC9" w:rsidRPr="003213FA" w:rsidRDefault="009E3FC9" w:rsidP="001379D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Functionality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  <w:vertAlign w:val="superscript"/>
              </w:rPr>
              <w:t>*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0DDDE347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440" w:type="dxa"/>
          </w:tcPr>
          <w:p w14:paraId="1464C368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Student Score</w:t>
            </w:r>
          </w:p>
        </w:tc>
      </w:tr>
      <w:tr w:rsidR="009E3FC9" w:rsidRPr="003213FA" w14:paraId="4D7E5229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DDC77E8" w14:textId="20EE027E" w:rsidR="009E3FC9" w:rsidRPr="003213FA" w:rsidRDefault="00334B4A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Style w:val="Strong"/>
                <w:rFonts w:ascii="Segoe UI" w:hAnsi="Segoe UI" w:cs="Segoe UI"/>
                <w:bdr w:val="single" w:sz="2" w:space="0" w:color="D9D9E3" w:frame="1"/>
              </w:rPr>
              <w:t>Implementation of Additional Product Details Screen</w:t>
            </w:r>
          </w:p>
        </w:tc>
        <w:tc>
          <w:tcPr>
            <w:tcW w:w="792" w:type="dxa"/>
          </w:tcPr>
          <w:p w14:paraId="5DF0BD8C" w14:textId="1F7543AC" w:rsidR="009E3FC9" w:rsidRPr="003213FA" w:rsidRDefault="00256A01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0</w:t>
            </w:r>
          </w:p>
        </w:tc>
        <w:tc>
          <w:tcPr>
            <w:tcW w:w="1692" w:type="dxa"/>
          </w:tcPr>
          <w:p w14:paraId="77A47B86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C23B172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05B66A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3953C3BA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222D6E7" w14:textId="324B5443" w:rsidR="009E3FC9" w:rsidRPr="003213FA" w:rsidRDefault="00B45BF1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mplemented the view models and their methods</w:t>
            </w:r>
          </w:p>
        </w:tc>
        <w:tc>
          <w:tcPr>
            <w:tcW w:w="792" w:type="dxa"/>
          </w:tcPr>
          <w:p w14:paraId="0D9AFBEA" w14:textId="26E12AA5" w:rsidR="009E3FC9" w:rsidRPr="003213FA" w:rsidRDefault="00256A01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  <w:tc>
          <w:tcPr>
            <w:tcW w:w="1692" w:type="dxa"/>
          </w:tcPr>
          <w:p w14:paraId="0DBF08FE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4C8BF9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46B7426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5A2768C1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D887BF4" w14:textId="0BD990FA" w:rsidR="009E3FC9" w:rsidRPr="003213FA" w:rsidRDefault="00D439A1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 xml:space="preserve">Implemented the App </w:t>
            </w:r>
            <w:r w:rsidR="00C152DB">
              <w:rPr>
                <w:rFonts w:ascii="Garamond" w:hAnsi="Garamond"/>
                <w:sz w:val="24"/>
                <w:szCs w:val="24"/>
              </w:rPr>
              <w:t>N</w:t>
            </w:r>
            <w:r w:rsidR="00AF2BEF">
              <w:rPr>
                <w:rFonts w:ascii="Garamond" w:hAnsi="Garamond"/>
                <w:sz w:val="24"/>
                <w:szCs w:val="24"/>
              </w:rPr>
              <w:t>avigation</w:t>
            </w:r>
          </w:p>
        </w:tc>
        <w:tc>
          <w:tcPr>
            <w:tcW w:w="792" w:type="dxa"/>
          </w:tcPr>
          <w:p w14:paraId="5808211F" w14:textId="30BAF53F" w:rsidR="009E3FC9" w:rsidRPr="003213FA" w:rsidRDefault="00256A01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50</w:t>
            </w:r>
          </w:p>
        </w:tc>
        <w:tc>
          <w:tcPr>
            <w:tcW w:w="1692" w:type="dxa"/>
          </w:tcPr>
          <w:p w14:paraId="4AEB882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48D38E4C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706C7AE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4FE9385C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2CE0D95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</w:p>
          <w:p w14:paraId="25EBDD9B" w14:textId="619D394A" w:rsidR="009E3FC9" w:rsidRPr="003213FA" w:rsidRDefault="009E3FC9" w:rsidP="0099098E">
            <w:pPr>
              <w:spacing w:after="0" w:line="240" w:lineRule="auto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Total</w:t>
            </w:r>
          </w:p>
          <w:p w14:paraId="64A139EE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92" w:type="dxa"/>
          </w:tcPr>
          <w:p w14:paraId="18384943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425F5519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F274F5"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instrText xml:space="preserve"> =SUM(ABOVE) </w:instrTex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Pr="003213FA">
              <w:rPr>
                <w:rFonts w:ascii="Garamond" w:hAnsi="Garamond"/>
                <w:b/>
                <w:bCs/>
                <w:noProof/>
                <w:color w:val="auto"/>
                <w:sz w:val="24"/>
                <w:szCs w:val="24"/>
              </w:rPr>
              <w:t>100</w: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692" w:type="dxa"/>
          </w:tcPr>
          <w:p w14:paraId="5E507E0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</w:tcPr>
          <w:p w14:paraId="51003D4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13C4329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9E3FC9" w:rsidRPr="003213FA" w14:paraId="722AEB0E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12411AA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792" w:type="dxa"/>
          </w:tcPr>
          <w:p w14:paraId="1FC68458" w14:textId="77777777" w:rsidR="009E3FC9" w:rsidRPr="003213FA" w:rsidRDefault="009E3FC9" w:rsidP="001379DD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  <w:t>-15</w:t>
            </w:r>
          </w:p>
        </w:tc>
        <w:tc>
          <w:tcPr>
            <w:tcW w:w="1692" w:type="dxa"/>
          </w:tcPr>
          <w:p w14:paraId="1DCFF8C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3082" w:type="dxa"/>
          </w:tcPr>
          <w:p w14:paraId="4E882889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1440" w:type="dxa"/>
          </w:tcPr>
          <w:p w14:paraId="5887F0BA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</w:tr>
      <w:tr w:rsidR="009E3FC9" w:rsidRPr="003213FA" w14:paraId="364AF71A" w14:textId="77777777" w:rsidTr="001379DD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886FF8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92" w:type="dxa"/>
          </w:tcPr>
          <w:p w14:paraId="543C6EE9" w14:textId="77777777" w:rsidR="009E3FC9" w:rsidRPr="003213FA" w:rsidRDefault="009E3FC9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-100</w:t>
            </w:r>
          </w:p>
        </w:tc>
        <w:tc>
          <w:tcPr>
            <w:tcW w:w="1692" w:type="dxa"/>
          </w:tcPr>
          <w:p w14:paraId="2D77B730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64BB7E68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ED510C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</w:tr>
    </w:tbl>
    <w:p w14:paraId="2CDB29EB" w14:textId="77777777" w:rsidR="009E3FC9" w:rsidRPr="006E40C4" w:rsidRDefault="009E3FC9" w:rsidP="009E3FC9">
      <w:pPr>
        <w:spacing w:after="0" w:line="240" w:lineRule="auto"/>
        <w:rPr>
          <w:rFonts w:ascii="Garamond" w:hAnsi="Garamond"/>
        </w:rPr>
      </w:pPr>
    </w:p>
    <w:p w14:paraId="540F0669" w14:textId="77777777" w:rsidR="00D226BC" w:rsidRPr="0048231C" w:rsidRDefault="00D226BC" w:rsidP="00D226BC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2" w:name="OLE_LINK46"/>
      <w:bookmarkStart w:id="3" w:name="OLE_LINK47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5F75D4D7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46732F1F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BE38B22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735D6D24" w14:textId="77777777" w:rsidR="00D226BC" w:rsidRPr="00467425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6230FD74" w14:textId="1F12674D" w:rsidR="00D226BC" w:rsidRPr="00E8529A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5pts). </w:t>
      </w:r>
    </w:p>
    <w:bookmarkEnd w:id="2"/>
    <w:bookmarkEnd w:id="3"/>
    <w:p w14:paraId="03FB2F61" w14:textId="191EE1A6" w:rsidR="00256A01" w:rsidRDefault="00256A01"/>
    <w:sectPr w:rsidR="00256A01" w:rsidSect="00707E9B">
      <w:footerReference w:type="default" r:id="rId10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DB636" w14:textId="77777777" w:rsidR="00A06BB3" w:rsidRDefault="00A06BB3">
      <w:pPr>
        <w:spacing w:after="0" w:line="240" w:lineRule="auto"/>
      </w:pPr>
      <w:r>
        <w:separator/>
      </w:r>
    </w:p>
  </w:endnote>
  <w:endnote w:type="continuationSeparator" w:id="0">
    <w:p w14:paraId="6962EB4A" w14:textId="77777777" w:rsidR="00A06BB3" w:rsidRDefault="00A06B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256A01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256A01" w:rsidRDefault="00256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8A876" w14:textId="77777777" w:rsidR="00A06BB3" w:rsidRDefault="00A06BB3">
      <w:pPr>
        <w:spacing w:after="0" w:line="240" w:lineRule="auto"/>
      </w:pPr>
      <w:r>
        <w:separator/>
      </w:r>
    </w:p>
  </w:footnote>
  <w:footnote w:type="continuationSeparator" w:id="0">
    <w:p w14:paraId="09D53F3F" w14:textId="77777777" w:rsidR="00A06BB3" w:rsidRDefault="00A06B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34460061">
    <w:abstractNumId w:val="0"/>
  </w:num>
  <w:num w:numId="2" w16cid:durableId="1962031089">
    <w:abstractNumId w:val="2"/>
  </w:num>
  <w:num w:numId="3" w16cid:durableId="859468534">
    <w:abstractNumId w:val="3"/>
  </w:num>
  <w:num w:numId="4" w16cid:durableId="1163665191">
    <w:abstractNumId w:val="1"/>
  </w:num>
  <w:num w:numId="5" w16cid:durableId="373122439">
    <w:abstractNumId w:val="5"/>
  </w:num>
  <w:num w:numId="6" w16cid:durableId="8736169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1429E"/>
    <w:rsid w:val="00076330"/>
    <w:rsid w:val="000A02BC"/>
    <w:rsid w:val="000D439B"/>
    <w:rsid w:val="000F0350"/>
    <w:rsid w:val="000F1955"/>
    <w:rsid w:val="000F6798"/>
    <w:rsid w:val="001021D3"/>
    <w:rsid w:val="0011033F"/>
    <w:rsid w:val="001217DB"/>
    <w:rsid w:val="00124054"/>
    <w:rsid w:val="0013029B"/>
    <w:rsid w:val="00131BE9"/>
    <w:rsid w:val="00167FB1"/>
    <w:rsid w:val="001D570B"/>
    <w:rsid w:val="00211B15"/>
    <w:rsid w:val="00240C19"/>
    <w:rsid w:val="00256A01"/>
    <w:rsid w:val="00260872"/>
    <w:rsid w:val="002F30C2"/>
    <w:rsid w:val="002F65BE"/>
    <w:rsid w:val="003016E0"/>
    <w:rsid w:val="00311572"/>
    <w:rsid w:val="00334B4A"/>
    <w:rsid w:val="0033681B"/>
    <w:rsid w:val="003D0CC0"/>
    <w:rsid w:val="003E21B0"/>
    <w:rsid w:val="003E2C1F"/>
    <w:rsid w:val="003F381B"/>
    <w:rsid w:val="00471CD3"/>
    <w:rsid w:val="004836F1"/>
    <w:rsid w:val="004B3827"/>
    <w:rsid w:val="004C5A1F"/>
    <w:rsid w:val="004E5749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51FF0"/>
    <w:rsid w:val="0099098E"/>
    <w:rsid w:val="0099151F"/>
    <w:rsid w:val="009B669E"/>
    <w:rsid w:val="009C25BD"/>
    <w:rsid w:val="009D1BE2"/>
    <w:rsid w:val="009E3FC9"/>
    <w:rsid w:val="009F2C94"/>
    <w:rsid w:val="00A06BB3"/>
    <w:rsid w:val="00A2143C"/>
    <w:rsid w:val="00A219DF"/>
    <w:rsid w:val="00A329A8"/>
    <w:rsid w:val="00A5438D"/>
    <w:rsid w:val="00A759E3"/>
    <w:rsid w:val="00A81B70"/>
    <w:rsid w:val="00AA031A"/>
    <w:rsid w:val="00AA29D9"/>
    <w:rsid w:val="00AB0882"/>
    <w:rsid w:val="00AB514E"/>
    <w:rsid w:val="00AF2BEF"/>
    <w:rsid w:val="00B37764"/>
    <w:rsid w:val="00B45BF1"/>
    <w:rsid w:val="00B67CD0"/>
    <w:rsid w:val="00B9583F"/>
    <w:rsid w:val="00BA27F4"/>
    <w:rsid w:val="00BB18DE"/>
    <w:rsid w:val="00BC3F89"/>
    <w:rsid w:val="00BE3047"/>
    <w:rsid w:val="00C00BCA"/>
    <w:rsid w:val="00C152DB"/>
    <w:rsid w:val="00C33392"/>
    <w:rsid w:val="00C41D3A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26BC"/>
    <w:rsid w:val="00D27C5A"/>
    <w:rsid w:val="00D439A1"/>
    <w:rsid w:val="00D84845"/>
    <w:rsid w:val="00DB5B04"/>
    <w:rsid w:val="00DC67C4"/>
    <w:rsid w:val="00DD1703"/>
    <w:rsid w:val="00DF0A1C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226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34B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9a0e85-d54c-48e2-b384-ad324b1bb320">
      <Terms xmlns="http://schemas.microsoft.com/office/infopath/2007/PartnerControls"/>
    </lcf76f155ced4ddcb4097134ff3c332f>
    <TaxCatchAll xmlns="49fd053f-4327-421e-8f65-09e2400a989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4" ma:contentTypeDescription="Create a new document." ma:contentTypeScope="" ma:versionID="908efa678aea2578532153062e3a4825">
  <xsd:schema xmlns:xsd="http://www.w3.org/2001/XMLSchema" xmlns:xs="http://www.w3.org/2001/XMLSchema" xmlns:p="http://schemas.microsoft.com/office/2006/metadata/properties" xmlns:ns2="579a0e85-d54c-48e2-b384-ad324b1bb320" xmlns:ns3="49fd053f-4327-421e-8f65-09e2400a989c" targetNamespace="http://schemas.microsoft.com/office/2006/metadata/properties" ma:root="true" ma:fieldsID="f127e1ffc0c510636fb38d342201efdc" ns2:_="" ns3:_="">
    <xsd:import namespace="579a0e85-d54c-48e2-b384-ad324b1bb320"/>
    <xsd:import namespace="49fd053f-4327-421e-8f65-09e2400a98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d053f-4327-421e-8f65-09e2400a989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e72d24be-c76e-4500-a832-82518c51696e}" ma:internalName="TaxCatchAll" ma:showField="CatchAllData" ma:web="49fd053f-4327-421e-8f65-09e2400a98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4B4E7F-1CF7-4782-B016-1A6EF9A84D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04FCC8-F3DE-4500-BC4F-8D8B06F425C3}">
  <ds:schemaRefs>
    <ds:schemaRef ds:uri="http://schemas.microsoft.com/office/2006/metadata/properties"/>
    <ds:schemaRef ds:uri="http://schemas.microsoft.com/office/infopath/2007/PartnerControls"/>
    <ds:schemaRef ds:uri="579a0e85-d54c-48e2-b384-ad324b1bb320"/>
    <ds:schemaRef ds:uri="49fd053f-4327-421e-8f65-09e2400a989c"/>
  </ds:schemaRefs>
</ds:datastoreItem>
</file>

<file path=customXml/itemProps3.xml><?xml version="1.0" encoding="utf-8"?>
<ds:datastoreItem xmlns:ds="http://schemas.openxmlformats.org/officeDocument/2006/customXml" ds:itemID="{28D05C67-5A2F-4D36-BF78-633CA5F6FE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49fd053f-4327-421e-8f65-09e2400a98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25</Characters>
  <Application>Microsoft Office Word</Application>
  <DocSecurity>0</DocSecurity>
  <Lines>6</Lines>
  <Paragraphs>1</Paragraphs>
  <ScaleCrop>false</ScaleCrop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ahi Mohamed Hassen</cp:lastModifiedBy>
  <cp:revision>3</cp:revision>
  <dcterms:created xsi:type="dcterms:W3CDTF">2023-11-08T22:35:00Z</dcterms:created>
  <dcterms:modified xsi:type="dcterms:W3CDTF">2023-11-08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</Properties>
</file>